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Journalist</w:t>
      </w:r>
      <w:r>
        <w:t xml:space="preserve"> </w:t>
      </w:r>
      <w:r>
        <w:t xml:space="preserve">Position</w:t>
      </w:r>
      <w:r>
        <w:t xml:space="preserve"> </w:t>
      </w:r>
      <w:r>
        <w:t xml:space="preserve">in</w:t>
      </w:r>
      <w:r>
        <w:t xml:space="preserve"> </w:t>
      </w:r>
      <w:r>
        <w:t xml:space="preserve">Naples,</w:t>
      </w:r>
      <w:r>
        <w:t xml:space="preserve"> </w:t>
      </w:r>
      <w:r>
        <w:t xml:space="preserve">Italy</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utlet Name</w:t>
      </w:r>
      <w:r>
        <w:br/>
      </w:r>
      <w:r>
        <w:t xml:space="preserve">Via [Street Address] or [Media Outlet Headquarters Location in Naples]</w:t>
      </w:r>
      <w:r>
        <w:br/>
      </w:r>
      <w:r>
        <w:t xml:space="preserve">Naples, Italy</w:t>
      </w:r>
    </w:p>
    <w:bookmarkStart w:id="20" w:name="Xdd27f30cd293a8558c2eb415fe5e9bdec4c4b31"/>
    <w:p>
      <w:pPr>
        <w:pStyle w:val="Heading2"/>
      </w:pPr>
      <w:r>
        <w:t xml:space="preserve">Subject: Application for Journalist Internship – Immersing in the Vibrant Narrative of Naples</w:t>
      </w:r>
    </w:p>
    <w:p>
      <w:pPr>
        <w:pStyle w:val="FirstParagraph"/>
      </w:pPr>
      <w:r>
        <w:t xml:space="preserve">To the Esteemed Hiring Team at [Media Outlet Name],</w:t>
      </w:r>
    </w:p>
    <w:p>
      <w:pPr>
        <w:pStyle w:val="BodyText"/>
      </w:pPr>
      <w:r>
        <w:t xml:space="preserve">It is with profound enthusiasm and a deep-seated admiration for Italy’s rich journalistic heritage that I submit my application for the Journalist Internship position at your esteemed organization in Naples. Having followed your publication's insightful coverage of Southern Italian culture, socio-economic dynamics, and the evolving urban landscape of Naples—from the poignant stories emerging from Posillipo to the resilient spirit of Sanità—I am compelled to offer my dedication and skills to contribute meaningfully to your team. This opportunity represents not just a professional step, but a chance to engage with journalism at its most vividly human level: within the pulsating heart of Italy Naples.</w:t>
      </w:r>
    </w:p>
    <w:p>
      <w:pPr>
        <w:pStyle w:val="BodyText"/>
      </w:pPr>
      <w:r>
        <w:t xml:space="preserve">My academic foundation in International Journalism at [Your University], coupled with immersive experiences reporting on regional issues across Southern Italy, has prepared me for the nuanced demands of a journalist’s role in Naples. I have spent months researching the city’s complex identity: its history as a crossroads of Mediterranean cultures, the challenges faced by its communities amidst rapid tourism-driven change, and the quiet resilience of neighborhoods like Chiaia and Vomero. This isn’t mere academic interest; it is personal commitment. During my university fieldwork in Campania, I interviewed local artisans in Pignasecca market about preserving traditional crafts amid commercial pressures—a story later published on [University Media Platform]—and documented the impact of EU-funded cultural initiatives on Naples’ historic center. These experiences crystallized my understanding that authentic journalism in Italy Naples requires not just technical skill, but profound cultural empathy and a willingness to listen deeply.</w:t>
      </w:r>
    </w:p>
    <w:p>
      <w:pPr>
        <w:pStyle w:val="BodyText"/>
      </w:pPr>
      <w:r>
        <w:t xml:space="preserve">What draws me specifically to your media outlet—and to the city of Naples—is your consistent commitment to storytelling that goes beyond the surface. While many international outlets focus solely on Naples’ postcard-perfect vistas, your coverage of the socio-political realities in districts like Ponticelli (where environmental justice movements intersect with industrial heritage) or the innovative community-led projects in Castel Volturno exemplify the kind of nuanced journalism I aspire to practice. Your recent series on sustainable tourism models for Naples’ ancient port area resonated powerfully with me, illustrating how journalism can both reflect and actively shape a city’s future. As an intern, I am eager to learn from this standard-bearer in Italian regional reporting while contributing my own fresh perspective—particularly in areas like cultural preservation, youth activism in Southern Italy, and the intersection of tradition with modernity.</w:t>
      </w:r>
    </w:p>
    <w:p>
      <w:pPr>
        <w:pStyle w:val="BodyText"/>
      </w:pPr>
      <w:r>
        <w:t xml:space="preserve">My technical skills align precisely with the requirements of a dynamic newsroom. I am proficient in digital journalism workflows: researching via Italian archives (including access to *Archivio di Stato di Napoli*), writing compelling multimedia packages using Adobe Premiere Rush and Canva, and optimizing content for SEO on platforms like Google News. I possess near-native Italian fluency (C1 level, certified by [Certification Name]), allowing me to navigate interviews with locals in their natural linguistic environment—whether discussing the nuances of Neapolitan dialect in everyday conversation or understanding complex local political discourse. I am also adept at using social media analytics tools (e.g., Hootsuite) to track community sentiment on Naples-specific issues, a critical skill for modern reporting that bridges offline reality and online narrative. Crucially, I have trained in ethical journalism frameworks specific to Italy’s legal landscape, including the *Codice di Autodisciplina* and GDPR considerations for data protection in sensitive stories.</w:t>
      </w:r>
    </w:p>
    <w:p>
      <w:pPr>
        <w:pStyle w:val="BodyText"/>
      </w:pPr>
      <w:r>
        <w:t xml:space="preserve">What truly defines my approach to journalism is an understanding that Naples is not a single story—but a chorus of countless voices. I believe deeply in the power of place-based reporting: to capture how the scent of *sfogliatella* from a *pastificio* on Via Toledo tells as much about Neapolitan identity as any political headline. In my previous internship with [Local Italian Publication], I developed an award-winning series on the "Hidden Histories of Naples’ Waterways," collaborating with hydrologists and neighborhood elders to map the city’s forgotten canals—a project that required patience, local trust-building, and meticulous attention to detail. This mirrors the ethos I see in your outlet’s work: journalism as a bridge between community and wider society. I am prepared to dive into Naples’ streets with my notebook ready—whether covering a street festival in Largo S. Caterina or investigating municipal infrastructure projects—to uncover stories that matter, authentically and ethically.</w:t>
      </w:r>
    </w:p>
    <w:p>
      <w:pPr>
        <w:pStyle w:val="BodyText"/>
      </w:pPr>
      <w:r>
        <w:t xml:space="preserve">I understand that an internship at your organization in Italy Naples is more than an opportunity to learn; it is a chance to become part of a legacy of storytelling that shapes how the world understands Southern Italy. I am not merely seeking to observe Naples’ narrative—I want to help write its next chapter with integrity, curiosity, and respect for its people. My adaptability, my fluency in both Italian language and local culture, and my unwavering commitment to ethical journalism make me a strong fit for your team. I am ready to bring energy to your newsroom at dawn on the day of the next story emerging from Naples’ vibrant streets.</w:t>
      </w:r>
    </w:p>
    <w:p>
      <w:pPr>
        <w:pStyle w:val="BodyText"/>
      </w:pPr>
      <w:r>
        <w:t xml:space="preserve">Thank you for considering my application as an aspiring Journalist seeking an Internship Application that will deepen my roots in Italy Naples. I have attached my resume and writing samples, including a feature on youth-led environmental initiatives in Pompeii’s surrounding communities. I welcome the opportunity to discuss how my passion for Neapolitan storytelling and journalistic rigor can contribute to your mission. You may reach me at [Your Email] or [Your Phone Numb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Journalist Position in Naples, Italy</dc:title>
  <dc:creator/>
  <dc:language>en</dc:language>
  <cp:keywords/>
  <dcterms:created xsi:type="dcterms:W3CDTF">2025-12-09T20:28:46Z</dcterms:created>
  <dcterms:modified xsi:type="dcterms:W3CDTF">2025-12-09T20:28:46Z</dcterms:modified>
</cp:coreProperties>
</file>

<file path=docProps/custom.xml><?xml version="1.0" encoding="utf-8"?>
<Properties xmlns="http://schemas.openxmlformats.org/officeDocument/2006/custom-properties" xmlns:vt="http://schemas.openxmlformats.org/officeDocument/2006/docPropsVTypes"/>
</file>